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00DA5ECF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r w:rsidR="007D2A7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eh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5A6C1" w14:textId="77777777" w:rsidR="00B7546D" w:rsidRDefault="00B7546D" w:rsidP="00962F84">
      <w:r>
        <w:separator/>
      </w:r>
    </w:p>
  </w:endnote>
  <w:endnote w:type="continuationSeparator" w:id="0">
    <w:p w14:paraId="2AE0272C" w14:textId="77777777" w:rsidR="00B7546D" w:rsidRDefault="00B7546D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823EC" w14:textId="77777777" w:rsidR="00B7546D" w:rsidRDefault="00B7546D" w:rsidP="00962F84">
      <w:r>
        <w:separator/>
      </w:r>
    </w:p>
  </w:footnote>
  <w:footnote w:type="continuationSeparator" w:id="0">
    <w:p w14:paraId="282B2FDE" w14:textId="77777777" w:rsidR="00B7546D" w:rsidRDefault="00B7546D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jWgCrNM0l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D5F23"/>
    <w:rsid w:val="00AE07F1"/>
    <w:rsid w:val="00AE4000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3636</Words>
  <Characters>20731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43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18</cp:revision>
  <cp:lastPrinted>2023-04-05T17:11:00Z</cp:lastPrinted>
  <dcterms:created xsi:type="dcterms:W3CDTF">2023-03-04T20:29:00Z</dcterms:created>
  <dcterms:modified xsi:type="dcterms:W3CDTF">2023-04-14T17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